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dad53aed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dad53aed-e761-11ec-b9df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1T19:03:2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ElEQVR42s1WMQ7DQAyy+gH+/0t+4AKuunSpZA+5IcllQBhs7qp/FutR/6oKDXaByIav+l3//qtGN8CCHp3NFk9QYihe4u/NDR4Yjjd4tJaFOuFn1fQ2uwv9bOl3Hfjr5XbpuOse2tdrcwVYMXmJR0a2QsjK6a1+lK+0xRxPtvWan621y9zzgwnmY0Tc959wKBnpKfZz6UdgYCXzva1XzD65YrCDeZtpk7tAemfLTyiWEMkDrvn15HOWGmaNV4PVNoMufe2vOlAd4zaUlFzPW7I0sVXsk/lwFhA57vb1OgEQAdOKa7zUafUyv1jn6eSzu885CFycH0wkJP7qIu+/aH1w36iEqQXsyYeD89wnJdPVN/wE1pwAPLkfYLz18PWBv5VQ6NR80X/Pve++AXR2ZTMdoqxN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logged out and cannot log back in. dow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dad53aed-e761-11ec-b9df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1T19:03:2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dad53aed-e761-11ec-b9df-83aad5f5c93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dad53aed-e761-11ec-b9df-83aad5f5c93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dad53aed</dc:title>
  <dc:creator/>
  <cp:keywords/>
  <dcterms:created xsi:type="dcterms:W3CDTF">2026-05-01T19:03:21Z</dcterms:created>
  <dcterms:modified xsi:type="dcterms:W3CDTF">2026-05-01T19:0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